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A14A74"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52AC4516" w:rsidR="008C0C60" w:rsidRDefault="00160FFC" w:rsidP="008C0C60">
      <w:pPr>
        <w:spacing w:after="120"/>
      </w:pPr>
      <w:r>
        <w:rPr>
          <w:noProof/>
        </w:rPr>
        <w:drawing>
          <wp:inline distT="0" distB="0" distL="0" distR="0" wp14:anchorId="35E33C4D" wp14:editId="698D319C">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5277B744" w:rsidR="008C0C60" w:rsidRDefault="00160FFC" w:rsidP="008C0C60">
      <w:pPr>
        <w:spacing w:after="120"/>
      </w:pPr>
      <w:r>
        <w:rPr>
          <w:noProof/>
        </w:rPr>
        <w:drawing>
          <wp:inline distT="0" distB="0" distL="0" distR="0" wp14:anchorId="55BE7F9F" wp14:editId="0832E163">
            <wp:extent cx="1502902" cy="1046187"/>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2ACA6A5" w:rsidR="001C55F1" w:rsidRDefault="00160FFC" w:rsidP="00C86489">
      <w:r>
        <w:rPr>
          <w:noProof/>
        </w:rPr>
        <w:drawing>
          <wp:inline distT="0" distB="0" distL="0" distR="0" wp14:anchorId="648204B2" wp14:editId="61497522">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7748E48C" w:rsidR="00DE5BBD" w:rsidRDefault="00160FFC" w:rsidP="00672317">
      <w:r>
        <w:rPr>
          <w:noProof/>
        </w:rPr>
        <w:drawing>
          <wp:inline distT="0" distB="0" distL="0" distR="0" wp14:anchorId="4F3662FF" wp14:editId="14F432AD">
            <wp:extent cx="2000250" cy="6677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0" cy="667702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7F39401B" w:rsidR="00BA46EB" w:rsidRDefault="00160FFC" w:rsidP="00672317">
      <w:r>
        <w:rPr>
          <w:noProof/>
        </w:rPr>
        <w:drawing>
          <wp:inline distT="0" distB="0" distL="0" distR="0" wp14:anchorId="525D4126" wp14:editId="68AB1418">
            <wp:extent cx="5943600" cy="2084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1622B557" w:rsidR="00BA46EB" w:rsidRDefault="00160FFC" w:rsidP="00672317">
      <w:r>
        <w:rPr>
          <w:noProof/>
        </w:rPr>
        <w:drawing>
          <wp:inline distT="0" distB="0" distL="0" distR="0" wp14:anchorId="4C9393CF" wp14:editId="43CCA9DA">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0641CF5F" w:rsidR="00BA46EB" w:rsidRDefault="00160FFC" w:rsidP="001C23F8">
      <w:r>
        <w:rPr>
          <w:noProof/>
        </w:rPr>
        <w:drawing>
          <wp:inline distT="0" distB="0" distL="0" distR="0" wp14:anchorId="25BD326D" wp14:editId="745EF842">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3D923C1E" w:rsidR="0088600F" w:rsidRDefault="00160FFC" w:rsidP="008C0C60">
      <w:r>
        <w:rPr>
          <w:noProof/>
        </w:rPr>
        <w:drawing>
          <wp:inline distT="0" distB="0" distL="0" distR="0" wp14:anchorId="2E190EA3" wp14:editId="12533E7C">
            <wp:extent cx="378142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450CDDB2" w:rsidR="0088600F" w:rsidRDefault="00160FFC" w:rsidP="008C0C60">
      <w:pPr>
        <w:rPr>
          <w:noProof/>
        </w:rPr>
      </w:pPr>
      <w:r>
        <w:rPr>
          <w:noProof/>
        </w:rPr>
        <w:drawing>
          <wp:inline distT="0" distB="0" distL="0" distR="0" wp14:anchorId="19A1C863" wp14:editId="6E9145D2">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45E33F" w:rsidR="00564E11" w:rsidRPr="00564E11" w:rsidRDefault="00160FFC" w:rsidP="004B78F3">
      <w:pPr>
        <w:pStyle w:val="ListParagraph"/>
        <w:spacing w:before="240" w:after="160" w:line="480" w:lineRule="auto"/>
        <w:ind w:left="0"/>
      </w:pPr>
      <w:r>
        <w:rPr>
          <w:noProof/>
        </w:rPr>
        <w:drawing>
          <wp:inline distT="0" distB="0" distL="0" distR="0" wp14:anchorId="382BDF40" wp14:editId="06205B5E">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049C013F" w:rsidR="00BA46EB" w:rsidRDefault="00160FFC" w:rsidP="00672317">
      <w:r>
        <w:rPr>
          <w:noProof/>
        </w:rPr>
        <w:drawing>
          <wp:inline distT="0" distB="0" distL="0" distR="0" wp14:anchorId="6FE88CF9" wp14:editId="0CFB26B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34FEDD24" w:rsidR="00A375C7" w:rsidRDefault="00160FFC" w:rsidP="008B2B5B">
      <w:pPr>
        <w:spacing w:before="240"/>
      </w:pPr>
      <w:r>
        <w:rPr>
          <w:noProof/>
        </w:rPr>
        <w:drawing>
          <wp:inline distT="0" distB="0" distL="0" distR="0" wp14:anchorId="30768A3E" wp14:editId="2A22E6FE">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78B2823" w:rsidR="009B773E" w:rsidRDefault="00160FFC" w:rsidP="00D21435">
      <w:r>
        <w:rPr>
          <w:noProof/>
        </w:rPr>
        <w:drawing>
          <wp:inline distT="0" distB="0" distL="0" distR="0" wp14:anchorId="608FAC9E" wp14:editId="13170E0B">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5F283390" w:rsidR="00F72F39" w:rsidRDefault="00160FFC" w:rsidP="00162F73">
      <w:pPr>
        <w:rPr>
          <w:rFonts w:ascii="Times New Roman" w:hAnsi="Times New Roman"/>
          <w:sz w:val="24"/>
          <w:szCs w:val="24"/>
        </w:rPr>
      </w:pPr>
      <w:r>
        <w:rPr>
          <w:noProof/>
        </w:rPr>
        <w:lastRenderedPageBreak/>
        <w:drawing>
          <wp:inline distT="0" distB="0" distL="0" distR="0" wp14:anchorId="244F05CA" wp14:editId="2947E89B">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6B830A41" w:rsidR="001870D7" w:rsidRDefault="00160FFC" w:rsidP="004B78F3">
      <w:r>
        <w:rPr>
          <w:noProof/>
        </w:rPr>
        <w:drawing>
          <wp:inline distT="0" distB="0" distL="0" distR="0" wp14:anchorId="1D2D4FA2" wp14:editId="1A28F792">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66FF1C7D" w:rsidR="006A7250" w:rsidRDefault="00160FFC" w:rsidP="008C0C60">
      <w:r>
        <w:rPr>
          <w:noProof/>
        </w:rPr>
        <w:drawing>
          <wp:inline distT="0" distB="0" distL="0" distR="0" wp14:anchorId="63F4DF38" wp14:editId="44245231">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02574D1A" w:rsidR="00336564" w:rsidRDefault="00160FFC" w:rsidP="00336564">
      <w:r>
        <w:rPr>
          <w:noProof/>
        </w:rPr>
        <w:drawing>
          <wp:inline distT="0" distB="0" distL="0" distR="0" wp14:anchorId="6A358255" wp14:editId="1308640E">
            <wp:extent cx="5943600" cy="35553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5536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5F55B276"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160FFC">
        <w:rPr>
          <w:noProof/>
        </w:rPr>
        <w:drawing>
          <wp:inline distT="0" distB="0" distL="0" distR="0" wp14:anchorId="75AC4F07" wp14:editId="6CF168D1">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604635"/>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55118294" w:rsidR="0053412E" w:rsidRDefault="00160FFC" w:rsidP="00C57820">
      <w:pPr>
        <w:pStyle w:val="ListParagraph"/>
        <w:ind w:left="0"/>
      </w:pPr>
      <w:r>
        <w:rPr>
          <w:noProof/>
        </w:rPr>
        <w:drawing>
          <wp:inline distT="0" distB="0" distL="0" distR="0" wp14:anchorId="1BCB57DC" wp14:editId="62F66292">
            <wp:extent cx="5562600" cy="4114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Heavy</w:t>
      </w:r>
      <w:proofErr w:type="spell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05C0073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160FFC">
        <w:rPr>
          <w:noProof/>
        </w:rPr>
        <w:drawing>
          <wp:inline distT="0" distB="0" distL="0" distR="0" wp14:anchorId="32E078C2" wp14:editId="66FA1847">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0456A16" w:rsidR="00336891" w:rsidRPr="00336891" w:rsidRDefault="00B823B0" w:rsidP="00336891">
      <w:r w:rsidRPr="00B823B0">
        <w:rPr>
          <w:noProof/>
        </w:rPr>
        <w:drawing>
          <wp:inline distT="0" distB="0" distL="0" distR="0" wp14:anchorId="5EB16FC1" wp14:editId="7E8A0742">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8FC71F" w:rsidR="00DD6F4A" w:rsidRPr="003C3F78" w:rsidRDefault="00B823B0" w:rsidP="006B71F4">
      <w:r>
        <w:rPr>
          <w:noProof/>
        </w:rPr>
        <w:drawing>
          <wp:inline distT="0" distB="0" distL="0" distR="0" wp14:anchorId="19D6B2BA" wp14:editId="503948CC">
            <wp:extent cx="5943600" cy="66046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46ED0045" w:rsidR="00AB6702" w:rsidRDefault="00B823B0" w:rsidP="00D30ED6">
      <w:r w:rsidRPr="00B823B0">
        <w:rPr>
          <w:noProof/>
        </w:rPr>
        <w:drawing>
          <wp:inline distT="0" distB="0" distL="0" distR="0" wp14:anchorId="335EF65C" wp14:editId="699652A2">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B173F" w14:textId="77777777" w:rsidR="00A14A74" w:rsidRDefault="00A14A74" w:rsidP="00F726CD">
      <w:pPr>
        <w:spacing w:after="0" w:line="240" w:lineRule="auto"/>
      </w:pPr>
      <w:r>
        <w:separator/>
      </w:r>
    </w:p>
  </w:endnote>
  <w:endnote w:type="continuationSeparator" w:id="0">
    <w:p w14:paraId="123A568D" w14:textId="77777777" w:rsidR="00A14A74" w:rsidRDefault="00A14A7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01039" w14:textId="36584002" w:rsidR="003D3795" w:rsidRDefault="003D3795">
    <w:pPr>
      <w:pStyle w:val="Footer"/>
      <w:jc w:val="center"/>
    </w:pPr>
    <w:r>
      <w:fldChar w:fldCharType="begin"/>
    </w:r>
    <w:r>
      <w:instrText xml:space="preserve"> PAGE   \* MERGEFORMAT </w:instrText>
    </w:r>
    <w:r>
      <w:fldChar w:fldCharType="separate"/>
    </w:r>
    <w:r w:rsidR="00B823B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39A69" w14:textId="77777777" w:rsidR="00A14A74" w:rsidRDefault="00A14A74" w:rsidP="00F726CD">
      <w:pPr>
        <w:spacing w:after="0" w:line="240" w:lineRule="auto"/>
      </w:pPr>
      <w:r>
        <w:separator/>
      </w:r>
    </w:p>
  </w:footnote>
  <w:footnote w:type="continuationSeparator" w:id="0">
    <w:p w14:paraId="25749615" w14:textId="77777777" w:rsidR="00A14A74" w:rsidRDefault="00A14A74"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0FFC"/>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46AB"/>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08F2"/>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2F91"/>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A74"/>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3B0"/>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D356B-4193-46E6-876B-3D204468A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cp:revision>
  <cp:lastPrinted>2018-02-22T21:58:00Z</cp:lastPrinted>
  <dcterms:created xsi:type="dcterms:W3CDTF">2020-05-12T15:26:00Z</dcterms:created>
  <dcterms:modified xsi:type="dcterms:W3CDTF">2020-12-2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